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0"/>
        <w:gridCol w:w="4786"/>
      </w:tblGrid>
      <w:tr w:rsidR="00F64640" w:rsidRPr="00654A13" w14:paraId="349BB0C4" w14:textId="77777777" w:rsidTr="00540109">
        <w:trPr>
          <w:trHeight w:val="1205"/>
        </w:trPr>
        <w:tc>
          <w:tcPr>
            <w:tcW w:w="4714" w:type="dxa"/>
          </w:tcPr>
          <w:p w14:paraId="218FA911" w14:textId="77777777" w:rsidR="00F64640" w:rsidRPr="00654A13" w:rsidRDefault="0054406D" w:rsidP="0054406D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Legal</w:t>
            </w:r>
            <w:r w:rsidR="00F64640" w:rsidRPr="00654A13">
              <w:rPr>
                <w:b/>
                <w:bCs/>
              </w:rPr>
              <w:t xml:space="preserve"> name of the organization</w:t>
            </w:r>
            <w:r>
              <w:rPr>
                <w:b/>
                <w:bCs/>
              </w:rPr>
              <w:t xml:space="preserve"> as indicated on the 501(c) (3) document</w:t>
            </w:r>
          </w:p>
        </w:tc>
        <w:tc>
          <w:tcPr>
            <w:tcW w:w="4862" w:type="dxa"/>
          </w:tcPr>
          <w:p w14:paraId="1F55AB5C" w14:textId="77777777" w:rsidR="00653076" w:rsidRPr="00654A13" w:rsidRDefault="00653076"/>
        </w:tc>
      </w:tr>
      <w:tr w:rsidR="00DC0B1B" w:rsidRPr="00654A13" w14:paraId="0C1A3787" w14:textId="77777777" w:rsidTr="00540109">
        <w:trPr>
          <w:trHeight w:val="953"/>
        </w:trPr>
        <w:tc>
          <w:tcPr>
            <w:tcW w:w="4714" w:type="dxa"/>
          </w:tcPr>
          <w:p w14:paraId="53D92435" w14:textId="77777777" w:rsidR="00DC0B1B" w:rsidRPr="00654A13" w:rsidRDefault="00DC0B1B" w:rsidP="00C14237">
            <w:pPr>
              <w:ind w:left="360"/>
              <w:rPr>
                <w:b/>
                <w:bCs/>
              </w:rPr>
            </w:pPr>
            <w:r w:rsidRPr="00654A13">
              <w:rPr>
                <w:b/>
                <w:bCs/>
              </w:rPr>
              <w:t xml:space="preserve">Location </w:t>
            </w:r>
            <w:r>
              <w:rPr>
                <w:b/>
                <w:bCs/>
              </w:rPr>
              <w:t xml:space="preserve">- </w:t>
            </w:r>
            <w:r w:rsidRPr="00654A13">
              <w:rPr>
                <w:b/>
                <w:bCs/>
              </w:rPr>
              <w:t xml:space="preserve">address of facility applying for the </w:t>
            </w:r>
            <w:r>
              <w:rPr>
                <w:b/>
                <w:bCs/>
              </w:rPr>
              <w:t xml:space="preserve">security </w:t>
            </w:r>
            <w:r w:rsidRPr="00654A13">
              <w:rPr>
                <w:b/>
                <w:bCs/>
              </w:rPr>
              <w:t>grant</w:t>
            </w:r>
            <w:r>
              <w:rPr>
                <w:b/>
                <w:bCs/>
              </w:rPr>
              <w:t xml:space="preserve"> enhancements</w:t>
            </w:r>
          </w:p>
        </w:tc>
        <w:tc>
          <w:tcPr>
            <w:tcW w:w="4862" w:type="dxa"/>
          </w:tcPr>
          <w:p w14:paraId="4C4EF502" w14:textId="77777777" w:rsidR="00653076" w:rsidRPr="00654A13" w:rsidRDefault="00653076" w:rsidP="00C14237"/>
        </w:tc>
      </w:tr>
      <w:tr w:rsidR="00DC0B1B" w:rsidRPr="00654A13" w14:paraId="289B04A0" w14:textId="77777777" w:rsidTr="00540109">
        <w:trPr>
          <w:trHeight w:val="1097"/>
        </w:trPr>
        <w:tc>
          <w:tcPr>
            <w:tcW w:w="4714" w:type="dxa"/>
          </w:tcPr>
          <w:p w14:paraId="64D0FBCD" w14:textId="77777777" w:rsidR="00DC0B1B" w:rsidRPr="00654A13" w:rsidRDefault="00DC0B1B" w:rsidP="00C14237">
            <w:pPr>
              <w:ind w:left="360"/>
              <w:rPr>
                <w:b/>
                <w:bCs/>
              </w:rPr>
            </w:pPr>
            <w:r w:rsidRPr="00654A13">
              <w:rPr>
                <w:b/>
                <w:bCs/>
              </w:rPr>
              <w:t>Mailing</w:t>
            </w:r>
            <w:r>
              <w:rPr>
                <w:b/>
                <w:bCs/>
              </w:rPr>
              <w:t>,</w:t>
            </w:r>
            <w:r w:rsidRPr="00654A13">
              <w:rPr>
                <w:b/>
                <w:bCs/>
              </w:rPr>
              <w:t xml:space="preserve"> address if different</w:t>
            </w:r>
          </w:p>
        </w:tc>
        <w:tc>
          <w:tcPr>
            <w:tcW w:w="4862" w:type="dxa"/>
          </w:tcPr>
          <w:p w14:paraId="4058C56F" w14:textId="77777777" w:rsidR="00DC0B1B" w:rsidRPr="00654A13" w:rsidRDefault="00DC0B1B" w:rsidP="00C14237">
            <w:bookmarkStart w:id="0" w:name="_GoBack"/>
            <w:bookmarkEnd w:id="0"/>
          </w:p>
        </w:tc>
      </w:tr>
      <w:tr w:rsidR="00DC0B1B" w:rsidRPr="00654A13" w14:paraId="1D1F964F" w14:textId="77777777" w:rsidTr="00540109">
        <w:trPr>
          <w:trHeight w:val="827"/>
        </w:trPr>
        <w:tc>
          <w:tcPr>
            <w:tcW w:w="4714" w:type="dxa"/>
          </w:tcPr>
          <w:p w14:paraId="5E0D24AC" w14:textId="77777777" w:rsidR="00DC0B1B" w:rsidRPr="00654A13" w:rsidRDefault="00DC0B1B" w:rsidP="00274A1D">
            <w:pPr>
              <w:ind w:left="360"/>
              <w:rPr>
                <w:b/>
                <w:bCs/>
              </w:rPr>
            </w:pPr>
            <w:r w:rsidRPr="00654A13">
              <w:rPr>
                <w:b/>
                <w:bCs/>
              </w:rPr>
              <w:t>Website address of the Non</w:t>
            </w:r>
            <w:r>
              <w:rPr>
                <w:b/>
                <w:bCs/>
              </w:rPr>
              <w:t>p</w:t>
            </w:r>
            <w:r w:rsidRPr="00654A13">
              <w:rPr>
                <w:b/>
                <w:bCs/>
              </w:rPr>
              <w:t>rofit Organization</w:t>
            </w:r>
            <w:r w:rsidR="00274A1D">
              <w:rPr>
                <w:b/>
                <w:bCs/>
              </w:rPr>
              <w:t xml:space="preserve"> </w:t>
            </w:r>
            <w:r w:rsidRPr="00654A13">
              <w:rPr>
                <w:b/>
                <w:bCs/>
              </w:rPr>
              <w:t>(</w:t>
            </w:r>
            <w:proofErr w:type="gramStart"/>
            <w:r w:rsidRPr="00654A13">
              <w:rPr>
                <w:b/>
                <w:bCs/>
              </w:rPr>
              <w:t>Verifiable )</w:t>
            </w:r>
            <w:proofErr w:type="gramEnd"/>
          </w:p>
        </w:tc>
        <w:tc>
          <w:tcPr>
            <w:tcW w:w="4862" w:type="dxa"/>
          </w:tcPr>
          <w:p w14:paraId="3944BD51" w14:textId="77777777" w:rsidR="00DC0B1B" w:rsidRPr="00654A13" w:rsidRDefault="00DC0B1B" w:rsidP="00C14237"/>
        </w:tc>
      </w:tr>
      <w:tr w:rsidR="00DC0B1B" w:rsidRPr="00654A13" w14:paraId="1D3DDFBE" w14:textId="77777777" w:rsidTr="00540109">
        <w:trPr>
          <w:trHeight w:val="1043"/>
        </w:trPr>
        <w:tc>
          <w:tcPr>
            <w:tcW w:w="4714" w:type="dxa"/>
          </w:tcPr>
          <w:p w14:paraId="5FD60BEB" w14:textId="77777777" w:rsidR="00DC0B1B" w:rsidRPr="00654A13" w:rsidRDefault="00DC0B1B" w:rsidP="00C14237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Email address of the Nonprofit o</w:t>
            </w:r>
            <w:r w:rsidRPr="00654A13">
              <w:rPr>
                <w:b/>
                <w:bCs/>
              </w:rPr>
              <w:t>rganization</w:t>
            </w:r>
          </w:p>
        </w:tc>
        <w:tc>
          <w:tcPr>
            <w:tcW w:w="4862" w:type="dxa"/>
          </w:tcPr>
          <w:p w14:paraId="3194318E" w14:textId="77777777" w:rsidR="00DC0B1B" w:rsidRPr="00654A13" w:rsidRDefault="00DC0B1B" w:rsidP="00C14237"/>
        </w:tc>
      </w:tr>
      <w:tr w:rsidR="00DC0B1B" w:rsidRPr="00654A13" w14:paraId="6411A3FC" w14:textId="77777777" w:rsidTr="00540109">
        <w:trPr>
          <w:trHeight w:val="1205"/>
        </w:trPr>
        <w:tc>
          <w:tcPr>
            <w:tcW w:w="4714" w:type="dxa"/>
          </w:tcPr>
          <w:p w14:paraId="69BD369D" w14:textId="77777777" w:rsidR="00DC0B1B" w:rsidRDefault="00DC0B1B" w:rsidP="0054406D">
            <w:pPr>
              <w:ind w:left="360"/>
              <w:rPr>
                <w:b/>
                <w:bCs/>
              </w:rPr>
            </w:pPr>
            <w:r w:rsidRPr="00654A13">
              <w:rPr>
                <w:b/>
                <w:bCs/>
              </w:rPr>
              <w:t xml:space="preserve">Telephone number of </w:t>
            </w:r>
            <w:r>
              <w:rPr>
                <w:b/>
                <w:bCs/>
              </w:rPr>
              <w:t xml:space="preserve">the </w:t>
            </w:r>
            <w:r w:rsidRPr="00654A13">
              <w:rPr>
                <w:b/>
                <w:bCs/>
              </w:rPr>
              <w:t>Non</w:t>
            </w:r>
            <w:r>
              <w:rPr>
                <w:b/>
                <w:bCs/>
              </w:rPr>
              <w:t>profit f</w:t>
            </w:r>
            <w:r w:rsidRPr="00654A13">
              <w:rPr>
                <w:b/>
                <w:bCs/>
              </w:rPr>
              <w:t>acility</w:t>
            </w:r>
          </w:p>
        </w:tc>
        <w:tc>
          <w:tcPr>
            <w:tcW w:w="4862" w:type="dxa"/>
          </w:tcPr>
          <w:p w14:paraId="1AE526E3" w14:textId="77777777" w:rsidR="00DC0B1B" w:rsidRPr="00654A13" w:rsidRDefault="00DC0B1B"/>
        </w:tc>
      </w:tr>
      <w:tr w:rsidR="00DC0B1B" w:rsidRPr="00654A13" w14:paraId="5755C29E" w14:textId="77777777" w:rsidTr="00540109">
        <w:trPr>
          <w:trHeight w:val="1205"/>
        </w:trPr>
        <w:tc>
          <w:tcPr>
            <w:tcW w:w="4714" w:type="dxa"/>
          </w:tcPr>
          <w:p w14:paraId="13CCEC5E" w14:textId="77777777" w:rsidR="00DC0B1B" w:rsidRDefault="00DC0B1B" w:rsidP="0054406D">
            <w:pPr>
              <w:ind w:left="360"/>
              <w:rPr>
                <w:b/>
                <w:bCs/>
              </w:rPr>
            </w:pPr>
            <w:r w:rsidRPr="00654A13">
              <w:rPr>
                <w:b/>
                <w:bCs/>
              </w:rPr>
              <w:t xml:space="preserve">Contact </w:t>
            </w:r>
            <w:r>
              <w:rPr>
                <w:b/>
                <w:bCs/>
              </w:rPr>
              <w:t>information o</w:t>
            </w:r>
            <w:r w:rsidRPr="00654A13">
              <w:rPr>
                <w:b/>
                <w:bCs/>
              </w:rPr>
              <w:t xml:space="preserve">f the person submitting this </w:t>
            </w:r>
            <w:r>
              <w:rPr>
                <w:b/>
                <w:bCs/>
              </w:rPr>
              <w:t>form</w:t>
            </w:r>
            <w:r w:rsidRPr="00654A13">
              <w:rPr>
                <w:b/>
                <w:bCs/>
              </w:rPr>
              <w:t>,</w:t>
            </w:r>
            <w:r>
              <w:rPr>
                <w:b/>
                <w:bCs/>
              </w:rPr>
              <w:t xml:space="preserve"> including your title/role - Indicate if you are a contractor, o</w:t>
            </w:r>
            <w:r w:rsidRPr="00654A13">
              <w:rPr>
                <w:b/>
                <w:bCs/>
              </w:rPr>
              <w:t xml:space="preserve">rganization staff or </w:t>
            </w:r>
            <w:r>
              <w:rPr>
                <w:b/>
                <w:bCs/>
              </w:rPr>
              <w:t>a volunteer</w:t>
            </w:r>
            <w:r w:rsidR="00331F29">
              <w:rPr>
                <w:b/>
                <w:bCs/>
              </w:rPr>
              <w:t xml:space="preserve"> (If you are paid you are not </w:t>
            </w:r>
            <w:r w:rsidR="00537603">
              <w:rPr>
                <w:b/>
                <w:bCs/>
              </w:rPr>
              <w:t xml:space="preserve">a </w:t>
            </w:r>
            <w:r w:rsidR="00331F29">
              <w:rPr>
                <w:b/>
                <w:bCs/>
              </w:rPr>
              <w:t>volunteer)</w:t>
            </w:r>
          </w:p>
        </w:tc>
        <w:tc>
          <w:tcPr>
            <w:tcW w:w="4862" w:type="dxa"/>
          </w:tcPr>
          <w:p w14:paraId="37948241" w14:textId="77777777" w:rsidR="00653076" w:rsidRPr="00654A13" w:rsidRDefault="00653076"/>
        </w:tc>
      </w:tr>
      <w:tr w:rsidR="00F64640" w:rsidRPr="00654A13" w14:paraId="1C12EAB8" w14:textId="77777777" w:rsidTr="00540109">
        <w:trPr>
          <w:trHeight w:val="1052"/>
        </w:trPr>
        <w:tc>
          <w:tcPr>
            <w:tcW w:w="4714" w:type="dxa"/>
          </w:tcPr>
          <w:p w14:paraId="1017FA6C" w14:textId="77777777" w:rsidR="00F64640" w:rsidRPr="00654A13" w:rsidRDefault="00540109" w:rsidP="00F53738">
            <w:pPr>
              <w:ind w:left="360"/>
              <w:rPr>
                <w:b/>
                <w:bCs/>
              </w:rPr>
            </w:pPr>
            <w:r w:rsidRPr="00654A13">
              <w:rPr>
                <w:b/>
                <w:bCs/>
              </w:rPr>
              <w:t xml:space="preserve">Are you </w:t>
            </w:r>
            <w:r w:rsidRPr="00654A13">
              <w:rPr>
                <w:b/>
                <w:bCs/>
                <w:u w:val="single"/>
              </w:rPr>
              <w:t>Authorized</w:t>
            </w:r>
            <w:r w:rsidRPr="00654A13">
              <w:rPr>
                <w:b/>
                <w:bCs/>
              </w:rPr>
              <w:t xml:space="preserve"> by the applying organization to submit on their behalf?    </w:t>
            </w:r>
            <w:r>
              <w:rPr>
                <w:b/>
                <w:bCs/>
              </w:rPr>
              <w:t>Yes/No</w:t>
            </w:r>
          </w:p>
        </w:tc>
        <w:tc>
          <w:tcPr>
            <w:tcW w:w="4862" w:type="dxa"/>
          </w:tcPr>
          <w:p w14:paraId="02EEBE9B" w14:textId="77777777" w:rsidR="001B645C" w:rsidRPr="00654A13" w:rsidRDefault="001B645C"/>
        </w:tc>
      </w:tr>
      <w:tr w:rsidR="00F64640" w:rsidRPr="00654A13" w14:paraId="000C964B" w14:textId="77777777" w:rsidTr="00F53738">
        <w:trPr>
          <w:trHeight w:val="695"/>
        </w:trPr>
        <w:tc>
          <w:tcPr>
            <w:tcW w:w="4714" w:type="dxa"/>
          </w:tcPr>
          <w:p w14:paraId="1CC36758" w14:textId="77777777" w:rsidR="00540109" w:rsidRPr="0092650B" w:rsidRDefault="00F53738" w:rsidP="00F53738">
            <w:pPr>
              <w:ind w:left="360"/>
              <w:rPr>
                <w:b/>
                <w:bCs/>
              </w:rPr>
            </w:pPr>
            <w:r w:rsidRPr="0092650B">
              <w:rPr>
                <w:b/>
                <w:bCs/>
              </w:rPr>
              <w:t>Who completed the Investment Justification application?</w:t>
            </w:r>
          </w:p>
        </w:tc>
        <w:tc>
          <w:tcPr>
            <w:tcW w:w="4862" w:type="dxa"/>
          </w:tcPr>
          <w:p w14:paraId="0F6064ED" w14:textId="77777777" w:rsidR="00A33315" w:rsidRPr="00654A13" w:rsidRDefault="00A33315" w:rsidP="0054406D"/>
        </w:tc>
      </w:tr>
      <w:tr w:rsidR="00F64640" w:rsidRPr="00654A13" w14:paraId="25441513" w14:textId="77777777" w:rsidTr="00540109">
        <w:trPr>
          <w:trHeight w:val="1097"/>
        </w:trPr>
        <w:tc>
          <w:tcPr>
            <w:tcW w:w="4714" w:type="dxa"/>
          </w:tcPr>
          <w:p w14:paraId="7DEE6594" w14:textId="77777777" w:rsidR="00F53738" w:rsidRDefault="00F53738" w:rsidP="00F53738">
            <w:pPr>
              <w:ind w:left="360"/>
              <w:rPr>
                <w:b/>
                <w:bCs/>
              </w:rPr>
            </w:pPr>
            <w:r w:rsidRPr="00654A13">
              <w:rPr>
                <w:b/>
                <w:bCs/>
              </w:rPr>
              <w:t xml:space="preserve">Primary </w:t>
            </w:r>
            <w:r>
              <w:rPr>
                <w:b/>
                <w:bCs/>
              </w:rPr>
              <w:t>Point of Contact (POC) Name</w:t>
            </w:r>
          </w:p>
          <w:p w14:paraId="3DBBD0A9" w14:textId="77777777" w:rsidR="00F53738" w:rsidRDefault="00F53738" w:rsidP="00F53738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Title/Role</w:t>
            </w:r>
          </w:p>
          <w:p w14:paraId="6940A840" w14:textId="77777777" w:rsidR="00F53738" w:rsidRDefault="00F53738" w:rsidP="00F53738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Email Address</w:t>
            </w:r>
          </w:p>
          <w:p w14:paraId="70839CAD" w14:textId="77777777" w:rsidR="00F64640" w:rsidRPr="00654A13" w:rsidRDefault="00F53738" w:rsidP="00F53738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Telephone number/s</w:t>
            </w:r>
          </w:p>
        </w:tc>
        <w:tc>
          <w:tcPr>
            <w:tcW w:w="4862" w:type="dxa"/>
          </w:tcPr>
          <w:p w14:paraId="041E9B9A" w14:textId="77777777" w:rsidR="00653076" w:rsidRPr="00654A13" w:rsidRDefault="00653076" w:rsidP="00653076"/>
        </w:tc>
      </w:tr>
      <w:tr w:rsidR="00F64640" w:rsidRPr="00654A13" w14:paraId="0CE449CC" w14:textId="77777777" w:rsidTr="00540109">
        <w:trPr>
          <w:trHeight w:val="1097"/>
        </w:trPr>
        <w:tc>
          <w:tcPr>
            <w:tcW w:w="4714" w:type="dxa"/>
          </w:tcPr>
          <w:p w14:paraId="3FE9413C" w14:textId="77777777" w:rsidR="00540109" w:rsidRDefault="00540109" w:rsidP="00540109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Additional POC Name</w:t>
            </w:r>
          </w:p>
          <w:p w14:paraId="727871A3" w14:textId="77777777" w:rsidR="00540109" w:rsidRDefault="00540109" w:rsidP="00540109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Title/Role</w:t>
            </w:r>
          </w:p>
          <w:p w14:paraId="11AC6810" w14:textId="77777777" w:rsidR="00540109" w:rsidRDefault="00540109" w:rsidP="00540109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Email Address</w:t>
            </w:r>
          </w:p>
          <w:p w14:paraId="1E20EC61" w14:textId="77777777" w:rsidR="00F64640" w:rsidRPr="00654A13" w:rsidRDefault="00540109" w:rsidP="00540109">
            <w:pPr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Telephone number/s</w:t>
            </w:r>
          </w:p>
        </w:tc>
        <w:tc>
          <w:tcPr>
            <w:tcW w:w="4862" w:type="dxa"/>
          </w:tcPr>
          <w:p w14:paraId="70191269" w14:textId="77777777" w:rsidR="00653076" w:rsidRPr="00654A13" w:rsidRDefault="00653076"/>
        </w:tc>
      </w:tr>
    </w:tbl>
    <w:p w14:paraId="2CEFD022" w14:textId="77777777" w:rsidR="00F64640" w:rsidRDefault="00F64640" w:rsidP="00DD4253"/>
    <w:sectPr w:rsidR="00F64640" w:rsidSect="00540109">
      <w:headerReference w:type="first" r:id="rId11"/>
      <w:pgSz w:w="12240" w:h="15840"/>
      <w:pgMar w:top="1356" w:right="1440" w:bottom="720" w:left="1440" w:header="1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55354" w14:textId="77777777" w:rsidR="00893DC0" w:rsidRDefault="00893DC0">
      <w:r>
        <w:separator/>
      </w:r>
    </w:p>
  </w:endnote>
  <w:endnote w:type="continuationSeparator" w:id="0">
    <w:p w14:paraId="6539263B" w14:textId="77777777" w:rsidR="00893DC0" w:rsidRDefault="00893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EFF68F" w14:textId="77777777" w:rsidR="00893DC0" w:rsidRDefault="00893DC0">
      <w:r>
        <w:separator/>
      </w:r>
    </w:p>
  </w:footnote>
  <w:footnote w:type="continuationSeparator" w:id="0">
    <w:p w14:paraId="62D94E76" w14:textId="77777777" w:rsidR="00893DC0" w:rsidRDefault="00893D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2" w:type="dxa"/>
      <w:tblLook w:val="0000" w:firstRow="0" w:lastRow="0" w:firstColumn="0" w:lastColumn="0" w:noHBand="0" w:noVBand="0"/>
    </w:tblPr>
    <w:tblGrid>
      <w:gridCol w:w="2876"/>
      <w:gridCol w:w="3606"/>
      <w:gridCol w:w="2876"/>
    </w:tblGrid>
    <w:tr w:rsidR="00F64640" w:rsidRPr="00654A13" w14:paraId="57922541" w14:textId="77777777">
      <w:tc>
        <w:tcPr>
          <w:tcW w:w="3192" w:type="dxa"/>
          <w:tcBorders>
            <w:top w:val="nil"/>
            <w:left w:val="nil"/>
            <w:bottom w:val="nil"/>
            <w:right w:val="nil"/>
          </w:tcBorders>
          <w:shd w:val="clear" w:color="000000" w:fill="auto"/>
        </w:tcPr>
        <w:p w14:paraId="3313C519" w14:textId="77777777" w:rsidR="00F64640" w:rsidRPr="00654A13" w:rsidRDefault="00F64640">
          <w:pPr>
            <w:pStyle w:val="Header"/>
          </w:pPr>
        </w:p>
      </w:tc>
      <w:tc>
        <w:tcPr>
          <w:tcW w:w="3192" w:type="dxa"/>
          <w:tcBorders>
            <w:top w:val="nil"/>
            <w:left w:val="nil"/>
            <w:bottom w:val="nil"/>
            <w:right w:val="nil"/>
          </w:tcBorders>
          <w:shd w:val="clear" w:color="000000" w:fill="auto"/>
        </w:tcPr>
        <w:p w14:paraId="187D1ACA" w14:textId="028C146E" w:rsidR="00F64640" w:rsidRPr="00654A13" w:rsidRDefault="00DA077C">
          <w:pPr>
            <w:pStyle w:val="Header"/>
          </w:pPr>
          <w:r w:rsidRPr="004849D0">
            <w:rPr>
              <w:noProof/>
            </w:rPr>
            <w:drawing>
              <wp:inline distT="0" distB="0" distL="0" distR="0" wp14:anchorId="5DDFEED5" wp14:editId="207BD6E3">
                <wp:extent cx="2152650" cy="843915"/>
                <wp:effectExtent l="0" t="0" r="0" b="0"/>
                <wp:docPr id="1" name="Picture 2" descr="Cal O E S logo - Governor's Office of Emergency Servic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2" descr="Cal O E S logo - Governor's Office of Emergency Servic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52650" cy="843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  <w:tcBorders>
            <w:top w:val="nil"/>
            <w:left w:val="nil"/>
            <w:bottom w:val="nil"/>
            <w:right w:val="nil"/>
          </w:tcBorders>
          <w:shd w:val="clear" w:color="000000" w:fill="auto"/>
        </w:tcPr>
        <w:p w14:paraId="12796E88" w14:textId="77777777" w:rsidR="00F64640" w:rsidRPr="00654A13" w:rsidRDefault="00F64640">
          <w:pPr>
            <w:pStyle w:val="Header"/>
          </w:pPr>
        </w:p>
      </w:tc>
    </w:tr>
  </w:tbl>
  <w:p w14:paraId="1CAC2441" w14:textId="77777777" w:rsidR="00F64640" w:rsidRPr="00540109" w:rsidRDefault="00F64640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E2DDD"/>
    <w:multiLevelType w:val="hybridMultilevel"/>
    <w:tmpl w:val="CE30A7C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023B84"/>
    <w:multiLevelType w:val="hybridMultilevel"/>
    <w:tmpl w:val="F49CB446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E52CB9"/>
    <w:multiLevelType w:val="hybridMultilevel"/>
    <w:tmpl w:val="029684B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44E09C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F4B5E3F"/>
    <w:multiLevelType w:val="hybridMultilevel"/>
    <w:tmpl w:val="C824C3FA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0055144"/>
    <w:multiLevelType w:val="hybridMultilevel"/>
    <w:tmpl w:val="EE7A5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1175462"/>
    <w:multiLevelType w:val="hybridMultilevel"/>
    <w:tmpl w:val="06C4F2F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50B92"/>
    <w:multiLevelType w:val="hybridMultilevel"/>
    <w:tmpl w:val="15E67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0D0C3A"/>
    <w:multiLevelType w:val="hybridMultilevel"/>
    <w:tmpl w:val="9358F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3EA781E"/>
    <w:multiLevelType w:val="hybridMultilevel"/>
    <w:tmpl w:val="C99AA4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4516D17"/>
    <w:multiLevelType w:val="hybridMultilevel"/>
    <w:tmpl w:val="C9ECF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5514DBE"/>
    <w:multiLevelType w:val="hybridMultilevel"/>
    <w:tmpl w:val="8C287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D4E362F"/>
    <w:multiLevelType w:val="hybridMultilevel"/>
    <w:tmpl w:val="D26C3A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F51623A"/>
    <w:multiLevelType w:val="hybridMultilevel"/>
    <w:tmpl w:val="497C9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43644A7"/>
    <w:multiLevelType w:val="hybridMultilevel"/>
    <w:tmpl w:val="18DAC8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5165473"/>
    <w:multiLevelType w:val="hybridMultilevel"/>
    <w:tmpl w:val="2362AF56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39D26797"/>
    <w:multiLevelType w:val="hybridMultilevel"/>
    <w:tmpl w:val="D6D419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44E09C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4CE4F17"/>
    <w:multiLevelType w:val="hybridMultilevel"/>
    <w:tmpl w:val="7E2CF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C940AAE"/>
    <w:multiLevelType w:val="hybridMultilevel"/>
    <w:tmpl w:val="DA7C6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D307CFC"/>
    <w:multiLevelType w:val="hybridMultilevel"/>
    <w:tmpl w:val="B4243BB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9" w15:restartNumberingAfterBreak="0">
    <w:nsid w:val="4D5879E3"/>
    <w:multiLevelType w:val="hybridMultilevel"/>
    <w:tmpl w:val="B680CBDC"/>
    <w:lvl w:ilvl="0" w:tplc="44E09C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2BF2A87"/>
    <w:multiLevelType w:val="hybridMultilevel"/>
    <w:tmpl w:val="4C62A22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7935E2A"/>
    <w:multiLevelType w:val="hybridMultilevel"/>
    <w:tmpl w:val="751E86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89E6ED4"/>
    <w:multiLevelType w:val="hybridMultilevel"/>
    <w:tmpl w:val="F6F22986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5E047CAC"/>
    <w:multiLevelType w:val="hybridMultilevel"/>
    <w:tmpl w:val="60E4A64C"/>
    <w:lvl w:ilvl="0" w:tplc="E1A05174">
      <w:start w:val="1"/>
      <w:numFmt w:val="bullet"/>
      <w:lvlText w:val=""/>
      <w:lvlJc w:val="left"/>
      <w:pPr>
        <w:tabs>
          <w:tab w:val="num" w:pos="560"/>
        </w:tabs>
        <w:ind w:left="5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40"/>
        </w:tabs>
        <w:ind w:left="16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60"/>
        </w:tabs>
        <w:ind w:left="23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80"/>
        </w:tabs>
        <w:ind w:left="30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00"/>
        </w:tabs>
        <w:ind w:left="38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20"/>
        </w:tabs>
        <w:ind w:left="45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40"/>
        </w:tabs>
        <w:ind w:left="52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60"/>
        </w:tabs>
        <w:ind w:left="59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80"/>
        </w:tabs>
        <w:ind w:left="66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EEE1C77"/>
    <w:multiLevelType w:val="hybridMultilevel"/>
    <w:tmpl w:val="67940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3CE156F"/>
    <w:multiLevelType w:val="hybridMultilevel"/>
    <w:tmpl w:val="B6DE1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64F3D1F"/>
    <w:multiLevelType w:val="hybridMultilevel"/>
    <w:tmpl w:val="FC0A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abstractNum w:abstractNumId="27" w15:restartNumberingAfterBreak="0">
    <w:nsid w:val="6B032B0C"/>
    <w:multiLevelType w:val="hybridMultilevel"/>
    <w:tmpl w:val="649E8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AF7EAD"/>
    <w:multiLevelType w:val="hybridMultilevel"/>
    <w:tmpl w:val="ED1E555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67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1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59E0DF9"/>
    <w:multiLevelType w:val="hybridMultilevel"/>
    <w:tmpl w:val="89F62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7054751"/>
    <w:multiLevelType w:val="hybridMultilevel"/>
    <w:tmpl w:val="6396EE8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9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92A1879"/>
    <w:multiLevelType w:val="hybridMultilevel"/>
    <w:tmpl w:val="FEB882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11"/>
  </w:num>
  <w:num w:numId="2">
    <w:abstractNumId w:val="31"/>
  </w:num>
  <w:num w:numId="3">
    <w:abstractNumId w:val="14"/>
  </w:num>
  <w:num w:numId="4">
    <w:abstractNumId w:val="18"/>
  </w:num>
  <w:num w:numId="5">
    <w:abstractNumId w:val="15"/>
  </w:num>
  <w:num w:numId="6">
    <w:abstractNumId w:val="23"/>
  </w:num>
  <w:num w:numId="7">
    <w:abstractNumId w:val="19"/>
  </w:num>
  <w:num w:numId="8">
    <w:abstractNumId w:val="25"/>
  </w:num>
  <w:num w:numId="9">
    <w:abstractNumId w:val="0"/>
  </w:num>
  <w:num w:numId="10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</w:num>
  <w:num w:numId="15">
    <w:abstractNumId w:val="30"/>
  </w:num>
  <w:num w:numId="16">
    <w:abstractNumId w:val="24"/>
  </w:num>
  <w:num w:numId="17">
    <w:abstractNumId w:val="10"/>
  </w:num>
  <w:num w:numId="18">
    <w:abstractNumId w:val="2"/>
  </w:num>
  <w:num w:numId="19">
    <w:abstractNumId w:val="12"/>
  </w:num>
  <w:num w:numId="2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16"/>
  </w:num>
  <w:num w:numId="24">
    <w:abstractNumId w:val="1"/>
  </w:num>
  <w:num w:numId="25">
    <w:abstractNumId w:val="5"/>
  </w:num>
  <w:num w:numId="26">
    <w:abstractNumId w:val="13"/>
  </w:num>
  <w:num w:numId="27">
    <w:abstractNumId w:val="20"/>
  </w:num>
  <w:num w:numId="28">
    <w:abstractNumId w:val="6"/>
  </w:num>
  <w:num w:numId="29">
    <w:abstractNumId w:val="21"/>
  </w:num>
  <w:num w:numId="30">
    <w:abstractNumId w:val="28"/>
  </w:num>
  <w:num w:numId="31">
    <w:abstractNumId w:val="9"/>
  </w:num>
  <w:num w:numId="32">
    <w:abstractNumId w:val="22"/>
  </w:num>
  <w:num w:numId="33">
    <w:abstractNumId w:val="8"/>
  </w:num>
  <w:num w:numId="34">
    <w:abstractNumId w:val="27"/>
  </w:num>
  <w:num w:numId="35">
    <w:abstractNumId w:val="3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8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1NTc3NDQ1N7IwMTBV0lEKTi0uzszPAykwrAUATXEXkSwAAAA="/>
  </w:docVars>
  <w:rsids>
    <w:rsidRoot w:val="00F64640"/>
    <w:rsid w:val="00093F13"/>
    <w:rsid w:val="0011448C"/>
    <w:rsid w:val="001B645C"/>
    <w:rsid w:val="00274A1D"/>
    <w:rsid w:val="00331F29"/>
    <w:rsid w:val="003A1675"/>
    <w:rsid w:val="003B0960"/>
    <w:rsid w:val="00414EE1"/>
    <w:rsid w:val="004849D0"/>
    <w:rsid w:val="004D13D6"/>
    <w:rsid w:val="00537603"/>
    <w:rsid w:val="00540109"/>
    <w:rsid w:val="0054406D"/>
    <w:rsid w:val="005A72F3"/>
    <w:rsid w:val="005C2AA8"/>
    <w:rsid w:val="005E51B9"/>
    <w:rsid w:val="005E6877"/>
    <w:rsid w:val="00627F94"/>
    <w:rsid w:val="00653076"/>
    <w:rsid w:val="00654A13"/>
    <w:rsid w:val="006A0E40"/>
    <w:rsid w:val="006D310D"/>
    <w:rsid w:val="00722D58"/>
    <w:rsid w:val="007E4952"/>
    <w:rsid w:val="00893DC0"/>
    <w:rsid w:val="009046CB"/>
    <w:rsid w:val="0091605C"/>
    <w:rsid w:val="009167E9"/>
    <w:rsid w:val="0092650B"/>
    <w:rsid w:val="00A33315"/>
    <w:rsid w:val="00C03DF9"/>
    <w:rsid w:val="00C07AFA"/>
    <w:rsid w:val="00C14237"/>
    <w:rsid w:val="00C145D6"/>
    <w:rsid w:val="00CE67A4"/>
    <w:rsid w:val="00D57ED4"/>
    <w:rsid w:val="00D84702"/>
    <w:rsid w:val="00DA077C"/>
    <w:rsid w:val="00DA21E6"/>
    <w:rsid w:val="00DC0B1B"/>
    <w:rsid w:val="00DD4253"/>
    <w:rsid w:val="00E04780"/>
    <w:rsid w:val="00EA543F"/>
    <w:rsid w:val="00EC4CBE"/>
    <w:rsid w:val="00F00ABA"/>
    <w:rsid w:val="00F53738"/>
    <w:rsid w:val="00F543A7"/>
    <w:rsid w:val="00F64640"/>
    <w:rsid w:val="00FA0C95"/>
    <w:rsid w:val="00FF6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ocId w14:val="03C5FF4D"/>
  <w15:chartTrackingRefBased/>
  <w15:docId w15:val="{EC17A9DE-8B7B-4DC8-B314-CB77EC4F9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7E9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167E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167E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9167E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167E9"/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9167E9"/>
    <w:rPr>
      <w:rFonts w:ascii="Times New Roman" w:hAnsi="Times New Roman"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916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9167E9"/>
    <w:rPr>
      <w:rFonts w:ascii="Times New Roman" w:hAnsi="Times New Roman" w:cs="Times New Roman"/>
      <w:sz w:val="2"/>
      <w:szCs w:val="2"/>
    </w:rPr>
  </w:style>
  <w:style w:type="character" w:styleId="CommentReference">
    <w:name w:val="annotation reference"/>
    <w:uiPriority w:val="99"/>
    <w:rsid w:val="009167E9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167E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167E9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167E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9167E9"/>
    <w:rPr>
      <w:rFonts w:ascii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99"/>
    <w:qFormat/>
    <w:rsid w:val="009167E9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NoSpacing">
    <w:name w:val="No Spacing"/>
    <w:basedOn w:val="Normal"/>
    <w:uiPriority w:val="99"/>
    <w:qFormat/>
    <w:rsid w:val="009167E9"/>
  </w:style>
  <w:style w:type="paragraph" w:customStyle="1" w:styleId="Default">
    <w:name w:val="Default"/>
    <w:uiPriority w:val="99"/>
    <w:rsid w:val="009167E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401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2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eneral Doc" ma:contentTypeID="0x010100A3C0AE248FC7AE4A8F6A9800E77547E6010052CFA36FBC02C04CA5B88007B6737465" ma:contentTypeVersion="21" ma:contentTypeDescription="Cal OES General Document" ma:contentTypeScope="" ma:versionID="98baca035d6436ab1a33962904bbd213">
  <xsd:schema xmlns:xsd="http://www.w3.org/2001/XMLSchema" xmlns:xs="http://www.w3.org/2001/XMLSchema" xmlns:p="http://schemas.microsoft.com/office/2006/metadata/properties" xmlns:ns2="0a8bad6b-f581-42d1-a937-dbda95349e24" xmlns:ns3="a0d340ad-cd6a-4082-9182-3cd143d86d41" targetNamespace="http://schemas.microsoft.com/office/2006/metadata/properties" ma:root="true" ma:fieldsID="d9a6d362c6e9fd830c38938e456939da" ns2:_="" ns3:_="">
    <xsd:import namespace="0a8bad6b-f581-42d1-a937-dbda95349e24"/>
    <xsd:import namespace="a0d340ad-cd6a-4082-9182-3cd143d86d41"/>
    <xsd:element name="properties">
      <xsd:complexType>
        <xsd:sequence>
          <xsd:element name="documentManagement">
            <xsd:complexType>
              <xsd:all>
                <xsd:element ref="ns2:oesRollupDescription" minOccurs="0"/>
                <xsd:element ref="ns2:h91dd47120624aa8a205903f7dc28ad4" minOccurs="0"/>
                <xsd:element ref="ns2:TaxCatchAll" minOccurs="0"/>
                <xsd:element ref="ns2:TaxCatchAllLabel" minOccurs="0"/>
                <xsd:element ref="ns2:oesGroupBy"/>
                <xsd:element ref="ns3:oesDisplay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bad6b-f581-42d1-a937-dbda95349e24" elementFormDefault="qualified">
    <xsd:import namespace="http://schemas.microsoft.com/office/2006/documentManagement/types"/>
    <xsd:import namespace="http://schemas.microsoft.com/office/infopath/2007/PartnerControls"/>
    <xsd:element name="oesRollupDescription" ma:index="8" nillable="true" ma:displayName="Rollup Description" ma:description="Use this for a brief description of the item, which will be displayed on the page." ma:internalName="oesRollupDescription" ma:readOnly="false">
      <xsd:simpleType>
        <xsd:restriction base="dms:Note">
          <xsd:maxLength value="255"/>
        </xsd:restriction>
      </xsd:simpleType>
    </xsd:element>
    <xsd:element name="h91dd47120624aa8a205903f7dc28ad4" ma:index="9" ma:taxonomy="true" ma:internalName="h91dd47120624aa8a205903f7dc28ad4" ma:taxonomyFieldName="oesDivision" ma:displayName="Cal OES Division" ma:default="" ma:fieldId="{191dd471-2062-4aa8-a205-903f7dc28ad4}" ma:sspId="ed650271-3da9-459d-b38c-75915af8c2ed" ma:termSetId="35129ea4-2b69-4523-92bc-aa23dc2aa4f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eb0fb86-bc12-4cb3-92ad-dd6aef4c6903}" ma:internalName="TaxCatchAll" ma:showField="CatchAllData" ma:web="0a8bad6b-f581-42d1-a937-dbda95349e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eeb0fb86-bc12-4cb3-92ad-dd6aef4c6903}" ma:internalName="TaxCatchAllLabel" ma:readOnly="true" ma:showField="CatchAllDataLabel" ma:web="0a8bad6b-f581-42d1-a937-dbda95349e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esGroupBy" ma:index="13" ma:displayName="Group By" ma:description="Use this field to group items together based on a common group name." ma:internalName="oesGroupB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340ad-cd6a-4082-9182-3cd143d86d41" elementFormDefault="qualified">
    <xsd:import namespace="http://schemas.microsoft.com/office/2006/documentManagement/types"/>
    <xsd:import namespace="http://schemas.microsoft.com/office/infopath/2007/PartnerControls"/>
    <xsd:element name="oesDisplayOn" ma:index="14" nillable="true" ma:displayName="Display On" ma:list="{96b1661d-e62c-4a0d-8211-5e05f0f3b9cc}" ma:internalName="oesDisplayOn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esRollupDescription xmlns="0a8bad6b-f581-42d1-a937-dbda95349e24" xsi:nil="true"/>
    <oesGroupBy xmlns="0a8bad6b-f581-42d1-a937-dbda95349e24">FY 2021 NSGP Documents</oesGroupBy>
    <oesDisplayOn xmlns="a0d340ad-cd6a-4082-9182-3cd143d86d41">
      <Value>8</Value>
    </oesDisplayOn>
    <h91dd47120624aa8a205903f7dc28ad4 xmlns="0a8bad6b-f581-42d1-a937-dbda95349e24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88e6ea72-4099-4392-a3d0-f6e6d0739699</TermId>
        </TermInfo>
      </Terms>
    </h91dd47120624aa8a205903f7dc28ad4>
    <TaxCatchAll xmlns="0a8bad6b-f581-42d1-a937-dbda95349e24">
      <Value>21</Value>
    </TaxCatchAll>
  </documentManagement>
</p:properties>
</file>

<file path=customXml/itemProps1.xml><?xml version="1.0" encoding="utf-8"?>
<ds:datastoreItem xmlns:ds="http://schemas.openxmlformats.org/officeDocument/2006/customXml" ds:itemID="{DA81A97F-CCEF-4FCC-BA26-D1E34EAF3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8bad6b-f581-42d1-a937-dbda95349e24"/>
    <ds:schemaRef ds:uri="a0d340ad-cd6a-4082-9182-3cd143d86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090BA6-9B40-4CD9-B756-2671D273D6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3634BD-2653-4F96-9B24-A0875028D1E7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ACBD7667-FF40-440A-AD20-F10E90892614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0a8bad6b-f581-42d1-a937-dbda95349e24"/>
    <ds:schemaRef ds:uri="http://schemas.openxmlformats.org/package/2006/metadata/core-properties"/>
    <ds:schemaRef ds:uri="a0d340ad-cd6a-4082-9182-3cd143d86d4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 2017 NSGP Contact Sheet</vt:lpstr>
    </vt:vector>
  </TitlesOfParts>
  <Company>Office of Executive Information Services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 2021 NSGP Contact Sheet (Word)</dc:title>
  <dc:subject/>
  <dc:creator>Kelly Huston</dc:creator>
  <cp:keywords>Yes</cp:keywords>
  <cp:lastModifiedBy>Molina, Jim@CalOES</cp:lastModifiedBy>
  <cp:revision>2</cp:revision>
  <cp:lastPrinted>2016-03-23T19:56:00Z</cp:lastPrinted>
  <dcterms:created xsi:type="dcterms:W3CDTF">2021-03-05T18:52:00Z</dcterms:created>
  <dcterms:modified xsi:type="dcterms:W3CDTF">2021-03-05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C0AE248FC7AE4A8F6A9800E77547E6010052CFA36FBC02C04CA5B88007B6737465</vt:lpwstr>
  </property>
  <property fmtid="{D5CDD505-2E9C-101B-9397-08002B2CF9AE}" pid="3" name="Order">
    <vt:r8>0</vt:r8>
  </property>
  <property fmtid="{D5CDD505-2E9C-101B-9397-08002B2CF9AE}" pid="4" name="xd_Signature">
    <vt:bool>false</vt:bool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oesDivision">
    <vt:lpwstr>21;#Grants Management|88e6ea72-4099-4392-a3d0-f6e6d0739699</vt:lpwstr>
  </property>
</Properties>
</file>